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xp(Beta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, 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-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-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lle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plo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1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formal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, 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High (greater than 50000 BDT)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, 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, 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_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titude_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8, 1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cert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, 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0T13:42:53Z</dcterms:created>
  <dcterms:modified xsi:type="dcterms:W3CDTF">2024-06-10T13:4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